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Максим Якун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5677"/>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5677"/>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6057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6057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5356"/>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5356"/>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53761"/>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53761"/>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220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220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57596"/>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57596"/>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58655"/>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58655"/>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0007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0007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05483"/>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05483"/>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74353"/>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74353"/>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аксим Якунин</dc:creator>
  <dc:language>ru-RU</dc:language>
  <cp:keywords/>
  <dcterms:created xsi:type="dcterms:W3CDTF">2025-03-01T12:18:57Z</dcterms:created>
  <dcterms:modified xsi:type="dcterms:W3CDTF">2025-03-01T12: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